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A7869" w14:textId="77777777" w:rsidR="008722F2" w:rsidRPr="00B4526A" w:rsidRDefault="008722F2" w:rsidP="006D7164">
      <w:pPr>
        <w:pStyle w:val="Title"/>
      </w:pPr>
      <w:r w:rsidRPr="00B4526A">
        <w:t>CMR 282</w:t>
      </w:r>
    </w:p>
    <w:p w14:paraId="227A3E05" w14:textId="77777777" w:rsidR="008722F2" w:rsidRPr="00B4526A" w:rsidRDefault="00C5343B" w:rsidP="006D7164">
      <w:pPr>
        <w:pStyle w:val="Title"/>
      </w:pPr>
      <w:r>
        <w:t>Chapter 2 – Module 4</w:t>
      </w:r>
    </w:p>
    <w:p w14:paraId="46AA129E" w14:textId="77777777" w:rsidR="008722F2" w:rsidRPr="00B4526A" w:rsidRDefault="008722F2" w:rsidP="008722F2">
      <w:pPr>
        <w:rPr>
          <w:b/>
          <w:color w:val="000000" w:themeColor="text1"/>
        </w:rPr>
      </w:pPr>
    </w:p>
    <w:p w14:paraId="05991836" w14:textId="77777777" w:rsidR="008722F2" w:rsidRPr="00B4526A" w:rsidRDefault="008722F2" w:rsidP="006D7164">
      <w:pPr>
        <w:pStyle w:val="Heading1"/>
      </w:pPr>
      <w:r w:rsidRPr="00B4526A">
        <w:t>Assessment 1</w:t>
      </w:r>
    </w:p>
    <w:p w14:paraId="5D4276CE" w14:textId="77777777" w:rsidR="008722F2" w:rsidRPr="00B4526A" w:rsidRDefault="008722F2" w:rsidP="008722F2">
      <w:pPr>
        <w:rPr>
          <w:color w:val="000000" w:themeColor="text1"/>
        </w:rPr>
      </w:pPr>
    </w:p>
    <w:p w14:paraId="59D49699" w14:textId="77777777" w:rsidR="008722F2" w:rsidRPr="002D603C" w:rsidRDefault="008722F2" w:rsidP="002D603C">
      <w:pPr>
        <w:rPr>
          <w:color w:val="000000" w:themeColor="text1"/>
        </w:rPr>
      </w:pPr>
      <w:r w:rsidRPr="002D603C">
        <w:rPr>
          <w:color w:val="000000" w:themeColor="text1"/>
        </w:rPr>
        <w:t xml:space="preserve">Create Range Names and Use the Lookup Function </w:t>
      </w:r>
    </w:p>
    <w:p w14:paraId="4BA25CA6" w14:textId="77777777" w:rsidR="008722F2" w:rsidRPr="00FB7CB7" w:rsidRDefault="008722F2" w:rsidP="00FB7CB7">
      <w:pPr>
        <w:pStyle w:val="ListParagraph"/>
        <w:numPr>
          <w:ilvl w:val="0"/>
          <w:numId w:val="1"/>
        </w:numPr>
        <w:rPr>
          <w:color w:val="000000" w:themeColor="text1"/>
        </w:rPr>
      </w:pPr>
      <w:r w:rsidRPr="00FB7CB7">
        <w:rPr>
          <w:color w:val="000000" w:themeColor="text1"/>
        </w:rPr>
        <w:t>Open RSROctLabor.xlsx.</w:t>
      </w:r>
    </w:p>
    <w:p w14:paraId="2EC929D1" w14:textId="77777777" w:rsidR="008722F2" w:rsidRPr="00FB7CB7" w:rsidRDefault="008722F2" w:rsidP="000B6C5C">
      <w:pPr>
        <w:pStyle w:val="ListParagraph"/>
        <w:numPr>
          <w:ilvl w:val="0"/>
          <w:numId w:val="1"/>
        </w:numPr>
        <w:rPr>
          <w:color w:val="000000" w:themeColor="text1"/>
        </w:rPr>
      </w:pPr>
      <w:r w:rsidRPr="00FB7CB7">
        <w:rPr>
          <w:color w:val="000000" w:themeColor="text1"/>
        </w:rPr>
        <w:t xml:space="preserve">Save the workbook with the name </w:t>
      </w:r>
      <w:r w:rsidR="000B6C5C" w:rsidRPr="000B6C5C">
        <w:rPr>
          <w:b/>
          <w:color w:val="000000" w:themeColor="text1"/>
        </w:rPr>
        <w:t>EL2-C2-A1</w:t>
      </w:r>
      <w:r w:rsidR="000B6C5C">
        <w:rPr>
          <w:b/>
          <w:color w:val="000000" w:themeColor="text1"/>
        </w:rPr>
        <w:t>-RSROctLabor</w:t>
      </w:r>
    </w:p>
    <w:p w14:paraId="765604C6" w14:textId="77777777" w:rsidR="008722F2" w:rsidRPr="00FB7CB7" w:rsidRDefault="008722F2" w:rsidP="00FB7CB7">
      <w:pPr>
        <w:pStyle w:val="ListParagraph"/>
        <w:numPr>
          <w:ilvl w:val="0"/>
          <w:numId w:val="1"/>
        </w:numPr>
        <w:rPr>
          <w:color w:val="000000" w:themeColor="text1"/>
        </w:rPr>
      </w:pPr>
      <w:r w:rsidRPr="00FB7CB7">
        <w:rPr>
          <w:color w:val="000000" w:themeColor="text1"/>
        </w:rPr>
        <w:t xml:space="preserve">Modify the range named </w:t>
      </w:r>
      <w:proofErr w:type="spellStart"/>
      <w:r w:rsidRPr="00FB7CB7">
        <w:rPr>
          <w:color w:val="000000" w:themeColor="text1"/>
        </w:rPr>
        <w:t>LaborCost</w:t>
      </w:r>
      <w:proofErr w:type="spellEnd"/>
      <w:r w:rsidRPr="00FB7CB7">
        <w:rPr>
          <w:color w:val="000000" w:themeColor="text1"/>
        </w:rPr>
        <w:t xml:space="preserve"> to include cell F22.</w:t>
      </w:r>
    </w:p>
    <w:p w14:paraId="5D021591" w14:textId="77777777" w:rsidR="00FB7CB7" w:rsidRPr="00FB7CB7" w:rsidRDefault="008722F2" w:rsidP="00FB7CB7">
      <w:pPr>
        <w:pStyle w:val="ListParagraph"/>
        <w:numPr>
          <w:ilvl w:val="0"/>
          <w:numId w:val="1"/>
        </w:numPr>
        <w:rPr>
          <w:color w:val="000000" w:themeColor="text1"/>
        </w:rPr>
      </w:pPr>
      <w:r w:rsidRPr="00FB7CB7">
        <w:rPr>
          <w:color w:val="000000" w:themeColor="text1"/>
        </w:rPr>
        <w:t xml:space="preserve">Change the range name for the range named </w:t>
      </w:r>
      <w:proofErr w:type="spellStart"/>
      <w:r w:rsidRPr="00FB7CB7">
        <w:rPr>
          <w:color w:val="000000" w:themeColor="text1"/>
        </w:rPr>
        <w:t>Hr</w:t>
      </w:r>
      <w:proofErr w:type="spellEnd"/>
      <w:r w:rsidRPr="00FB7CB7">
        <w:rPr>
          <w:color w:val="000000" w:themeColor="text1"/>
        </w:rPr>
        <w:t xml:space="preserve"> to Hours.</w:t>
      </w:r>
    </w:p>
    <w:p w14:paraId="34023C69" w14:textId="77777777" w:rsidR="008722F2" w:rsidRPr="00FB7CB7" w:rsidRDefault="008722F2" w:rsidP="00FB7CB7">
      <w:pPr>
        <w:pStyle w:val="ListParagraph"/>
        <w:numPr>
          <w:ilvl w:val="0"/>
          <w:numId w:val="1"/>
        </w:numPr>
        <w:rPr>
          <w:color w:val="000000" w:themeColor="text1"/>
        </w:rPr>
      </w:pPr>
      <w:r w:rsidRPr="00FB7CB7">
        <w:rPr>
          <w:color w:val="000000" w:themeColor="text1"/>
        </w:rPr>
        <w:t xml:space="preserve">In cell E7, create a VLOOKUP formula to return the correct hourly rate based on the technician code in cell </w:t>
      </w:r>
      <w:r w:rsidR="00362851">
        <w:rPr>
          <w:color w:val="000000" w:themeColor="text1"/>
        </w:rPr>
        <w:t>D7</w:t>
      </w:r>
      <w:r w:rsidRPr="00FB7CB7">
        <w:rPr>
          <w:color w:val="000000" w:themeColor="text1"/>
        </w:rPr>
        <w:t xml:space="preserve">. Use the range name </w:t>
      </w:r>
      <w:proofErr w:type="spellStart"/>
      <w:r w:rsidRPr="00FB7CB7">
        <w:rPr>
          <w:color w:val="000000" w:themeColor="text1"/>
        </w:rPr>
        <w:t>RateChart</w:t>
      </w:r>
      <w:proofErr w:type="spellEnd"/>
      <w:r w:rsidRPr="00FB7CB7">
        <w:rPr>
          <w:color w:val="000000" w:themeColor="text1"/>
        </w:rPr>
        <w:t xml:space="preserve"> within the formula to reference the hourly rate chart. Make sure Excel will return values for exact matches only. </w:t>
      </w:r>
    </w:p>
    <w:p w14:paraId="54D44EBA" w14:textId="77777777" w:rsidR="008722F2" w:rsidRPr="00FB7CB7" w:rsidRDefault="008722F2" w:rsidP="00FB7CB7">
      <w:pPr>
        <w:pStyle w:val="ListParagraph"/>
        <w:numPr>
          <w:ilvl w:val="0"/>
          <w:numId w:val="1"/>
        </w:numPr>
        <w:rPr>
          <w:color w:val="000000" w:themeColor="text1"/>
        </w:rPr>
      </w:pPr>
      <w:r w:rsidRPr="00FB7CB7">
        <w:rPr>
          <w:color w:val="000000" w:themeColor="text1"/>
        </w:rPr>
        <w:t>Create or copy the following formulas:</w:t>
      </w:r>
    </w:p>
    <w:p w14:paraId="6FDD1374" w14:textId="77777777" w:rsidR="008722F2" w:rsidRPr="00FB7CB7" w:rsidRDefault="008722F2" w:rsidP="00FB7CB7">
      <w:pPr>
        <w:pStyle w:val="ListParagraph"/>
        <w:numPr>
          <w:ilvl w:val="1"/>
          <w:numId w:val="1"/>
        </w:numPr>
        <w:rPr>
          <w:color w:val="000000" w:themeColor="text1"/>
        </w:rPr>
      </w:pPr>
      <w:r w:rsidRPr="00FB7CB7">
        <w:rPr>
          <w:color w:val="000000" w:themeColor="text1"/>
        </w:rPr>
        <w:t>Copy the VLOOKUP formula in cell E7 and paste it into the range E8:E22.</w:t>
      </w:r>
    </w:p>
    <w:p w14:paraId="0F4039D6" w14:textId="77777777" w:rsidR="008722F2" w:rsidRPr="00FB7CB7" w:rsidRDefault="008722F2" w:rsidP="00FB7CB7">
      <w:pPr>
        <w:pStyle w:val="ListParagraph"/>
        <w:numPr>
          <w:ilvl w:val="1"/>
          <w:numId w:val="1"/>
        </w:numPr>
        <w:rPr>
          <w:color w:val="000000" w:themeColor="text1"/>
        </w:rPr>
      </w:pPr>
      <w:r w:rsidRPr="00FB7CB7">
        <w:rPr>
          <w:color w:val="000000" w:themeColor="text1"/>
        </w:rPr>
        <w:t>In cell F7, multiply the values in the range named Hours by the hourly rate in cell E7. Add the ROUND function to ensure that all labor costs are rounded to the nearest cent (two decimal places).</w:t>
      </w:r>
    </w:p>
    <w:p w14:paraId="2DF7816A" w14:textId="77777777" w:rsidR="008722F2" w:rsidRPr="00FB7CB7" w:rsidRDefault="008722F2" w:rsidP="00FB7CB7">
      <w:pPr>
        <w:pStyle w:val="ListParagraph"/>
        <w:numPr>
          <w:ilvl w:val="1"/>
          <w:numId w:val="1"/>
        </w:numPr>
        <w:rPr>
          <w:color w:val="000000" w:themeColor="text1"/>
        </w:rPr>
      </w:pPr>
      <w:r w:rsidRPr="00FB7CB7">
        <w:rPr>
          <w:color w:val="000000" w:themeColor="text1"/>
        </w:rPr>
        <w:t>Copy the formula in cell F7 and paste it into the range F8:F22.</w:t>
      </w:r>
    </w:p>
    <w:p w14:paraId="0B2C7B9B" w14:textId="77777777" w:rsidR="008722F2" w:rsidRPr="00FB7CB7" w:rsidRDefault="008722F2" w:rsidP="00FB7CB7">
      <w:pPr>
        <w:pStyle w:val="ListParagraph"/>
        <w:numPr>
          <w:ilvl w:val="1"/>
          <w:numId w:val="1"/>
        </w:numPr>
        <w:rPr>
          <w:color w:val="000000" w:themeColor="text1"/>
        </w:rPr>
      </w:pPr>
      <w:r w:rsidRPr="00FB7CB7">
        <w:rPr>
          <w:color w:val="000000" w:themeColor="text1"/>
        </w:rPr>
        <w:t>Create the formula in cell F23 to sum the values in the column.</w:t>
      </w:r>
    </w:p>
    <w:p w14:paraId="448E9059" w14:textId="77777777" w:rsidR="008722F2" w:rsidRPr="00FB7CB7" w:rsidRDefault="008722F2" w:rsidP="00FB7CB7">
      <w:pPr>
        <w:pStyle w:val="ListParagraph"/>
        <w:numPr>
          <w:ilvl w:val="0"/>
          <w:numId w:val="1"/>
        </w:numPr>
        <w:rPr>
          <w:color w:val="000000" w:themeColor="text1"/>
        </w:rPr>
      </w:pPr>
      <w:r w:rsidRPr="00FB7CB7">
        <w:rPr>
          <w:color w:val="000000" w:themeColor="text1"/>
        </w:rPr>
        <w:t>Preview and then print the worksheet.</w:t>
      </w:r>
    </w:p>
    <w:p w14:paraId="2C447229" w14:textId="77777777" w:rsidR="008722F2" w:rsidRPr="00FB7CB7" w:rsidRDefault="008722F2" w:rsidP="00FB7CB7">
      <w:pPr>
        <w:pStyle w:val="ListParagraph"/>
        <w:numPr>
          <w:ilvl w:val="0"/>
          <w:numId w:val="1"/>
        </w:numPr>
        <w:rPr>
          <w:color w:val="000000" w:themeColor="text1"/>
        </w:rPr>
      </w:pPr>
      <w:r w:rsidRPr="00FB7CB7">
        <w:rPr>
          <w:color w:val="000000" w:themeColor="text1"/>
        </w:rPr>
        <w:t xml:space="preserve">Save and then close </w:t>
      </w:r>
      <w:r w:rsidR="000B6C5C" w:rsidRPr="000B6C5C">
        <w:rPr>
          <w:b/>
          <w:color w:val="000000" w:themeColor="text1"/>
        </w:rPr>
        <w:t>EL2-C2-A1</w:t>
      </w:r>
      <w:r w:rsidR="000B6C5C">
        <w:rPr>
          <w:b/>
          <w:color w:val="000000" w:themeColor="text1"/>
        </w:rPr>
        <w:t>-RSROctLabor</w:t>
      </w:r>
    </w:p>
    <w:p w14:paraId="58DC61D7" w14:textId="77777777" w:rsidR="008722F2" w:rsidRPr="00B4526A" w:rsidRDefault="008722F2" w:rsidP="008722F2">
      <w:pPr>
        <w:rPr>
          <w:color w:val="000000" w:themeColor="text1"/>
        </w:rPr>
      </w:pPr>
    </w:p>
    <w:p w14:paraId="19A251DF" w14:textId="77777777" w:rsidR="008722F2" w:rsidRDefault="008722F2" w:rsidP="006D7164">
      <w:pPr>
        <w:pStyle w:val="Heading1"/>
      </w:pPr>
      <w:r w:rsidRPr="00B4526A">
        <w:t>Assignment 2</w:t>
      </w:r>
    </w:p>
    <w:p w14:paraId="032B868C" w14:textId="77777777" w:rsidR="00B4526A" w:rsidRPr="00B4526A" w:rsidRDefault="00B4526A" w:rsidP="00B4526A"/>
    <w:p w14:paraId="37D5549E" w14:textId="77777777" w:rsidR="008722F2" w:rsidRPr="00B4526A" w:rsidRDefault="008722F2" w:rsidP="008722F2">
      <w:pPr>
        <w:rPr>
          <w:color w:val="000000" w:themeColor="text1"/>
        </w:rPr>
      </w:pPr>
      <w:r w:rsidRPr="00B4526A">
        <w:rPr>
          <w:color w:val="000000" w:themeColor="text1"/>
        </w:rPr>
        <w:t xml:space="preserve">Use Conditional Statistical and Math Functions </w:t>
      </w:r>
    </w:p>
    <w:p w14:paraId="0E1C0E3E" w14:textId="77777777" w:rsidR="008722F2" w:rsidRPr="00B4526A" w:rsidRDefault="008722F2" w:rsidP="008722F2">
      <w:pPr>
        <w:rPr>
          <w:color w:val="000000" w:themeColor="text1"/>
        </w:rPr>
      </w:pPr>
      <w:r w:rsidRPr="00B4526A">
        <w:rPr>
          <w:color w:val="000000" w:themeColor="text1"/>
        </w:rPr>
        <w:t>Note: For all the functions in Assessment 2 except those in St</w:t>
      </w:r>
      <w:r w:rsidR="000B6C5C">
        <w:rPr>
          <w:color w:val="000000" w:themeColor="text1"/>
        </w:rPr>
        <w:t>ep 3, use range names in the for</w:t>
      </w:r>
      <w:r w:rsidRPr="00B4526A">
        <w:rPr>
          <w:color w:val="000000" w:themeColor="text1"/>
        </w:rPr>
        <w:t>mulas to reference sources.</w:t>
      </w:r>
    </w:p>
    <w:p w14:paraId="655B06A9" w14:textId="77777777" w:rsidR="000B6C5C" w:rsidRPr="000B6C5C" w:rsidRDefault="008722F2" w:rsidP="00FB7CB7">
      <w:pPr>
        <w:pStyle w:val="ListParagraph"/>
        <w:numPr>
          <w:ilvl w:val="0"/>
          <w:numId w:val="3"/>
        </w:numPr>
        <w:rPr>
          <w:color w:val="000000" w:themeColor="text1"/>
        </w:rPr>
      </w:pPr>
      <w:r w:rsidRPr="000B6C5C">
        <w:rPr>
          <w:color w:val="000000" w:themeColor="text1"/>
        </w:rPr>
        <w:t xml:space="preserve">Open </w:t>
      </w:r>
      <w:r w:rsidR="000B6C5C" w:rsidRPr="000B6C5C">
        <w:rPr>
          <w:b/>
          <w:color w:val="000000" w:themeColor="text1"/>
        </w:rPr>
        <w:t>EL2-C2-A1</w:t>
      </w:r>
      <w:r w:rsidR="000B6C5C">
        <w:rPr>
          <w:b/>
          <w:color w:val="000000" w:themeColor="text1"/>
        </w:rPr>
        <w:t>-RSROctLabor</w:t>
      </w:r>
    </w:p>
    <w:p w14:paraId="701B6CB0" w14:textId="77777777" w:rsidR="000B6C5C" w:rsidRPr="000B6C5C" w:rsidRDefault="008722F2" w:rsidP="00FB7CB7">
      <w:pPr>
        <w:pStyle w:val="ListParagraph"/>
        <w:numPr>
          <w:ilvl w:val="0"/>
          <w:numId w:val="3"/>
        </w:numPr>
        <w:rPr>
          <w:color w:val="000000" w:themeColor="text1"/>
        </w:rPr>
      </w:pPr>
      <w:r w:rsidRPr="000B6C5C">
        <w:rPr>
          <w:color w:val="000000" w:themeColor="text1"/>
        </w:rPr>
        <w:t xml:space="preserve">Save the workbook with the name </w:t>
      </w:r>
      <w:r w:rsidR="000B6C5C" w:rsidRPr="000B6C5C">
        <w:rPr>
          <w:b/>
          <w:color w:val="000000" w:themeColor="text1"/>
        </w:rPr>
        <w:t>EL2-C2-A2</w:t>
      </w:r>
      <w:r w:rsidR="000B6C5C">
        <w:rPr>
          <w:b/>
          <w:color w:val="000000" w:themeColor="text1"/>
        </w:rPr>
        <w:t>-RSROctLabor</w:t>
      </w:r>
    </w:p>
    <w:p w14:paraId="6725A055" w14:textId="77777777" w:rsidR="008722F2" w:rsidRPr="000B6C5C" w:rsidRDefault="008722F2" w:rsidP="00FB7CB7">
      <w:pPr>
        <w:pStyle w:val="ListParagraph"/>
        <w:numPr>
          <w:ilvl w:val="0"/>
          <w:numId w:val="3"/>
        </w:numPr>
        <w:rPr>
          <w:color w:val="000000" w:themeColor="text1"/>
        </w:rPr>
      </w:pPr>
      <w:r w:rsidRPr="000B6C5C">
        <w:rPr>
          <w:color w:val="000000" w:themeColor="text1"/>
        </w:rPr>
        <w:t xml:space="preserve">Using the range named </w:t>
      </w:r>
      <w:proofErr w:type="spellStart"/>
      <w:r w:rsidRPr="000B6C5C">
        <w:rPr>
          <w:color w:val="000000" w:themeColor="text1"/>
        </w:rPr>
        <w:t>TechCode</w:t>
      </w:r>
      <w:proofErr w:type="spellEnd"/>
      <w:r w:rsidRPr="000B6C5C">
        <w:rPr>
          <w:color w:val="000000" w:themeColor="text1"/>
        </w:rPr>
        <w:t>, create COUNTIF formulas in these cells:</w:t>
      </w:r>
    </w:p>
    <w:p w14:paraId="2984DB96" w14:textId="77777777" w:rsidR="008722F2" w:rsidRPr="00B4526A" w:rsidRDefault="008722F2" w:rsidP="00FB7CB7">
      <w:pPr>
        <w:ind w:left="360" w:firstLine="720"/>
        <w:rPr>
          <w:color w:val="000000" w:themeColor="text1"/>
        </w:rPr>
      </w:pPr>
      <w:r w:rsidRPr="00B4526A">
        <w:rPr>
          <w:color w:val="000000" w:themeColor="text1"/>
        </w:rPr>
        <w:t xml:space="preserve">I9: Count the number of calls made by technician 1. </w:t>
      </w:r>
    </w:p>
    <w:p w14:paraId="68E8C2E3" w14:textId="77777777" w:rsidR="008722F2" w:rsidRPr="00B4526A" w:rsidRDefault="008722F2" w:rsidP="00FB7CB7">
      <w:pPr>
        <w:ind w:left="360" w:firstLine="720"/>
        <w:rPr>
          <w:color w:val="000000" w:themeColor="text1"/>
        </w:rPr>
      </w:pPr>
      <w:r w:rsidRPr="00B4526A">
        <w:rPr>
          <w:color w:val="000000" w:themeColor="text1"/>
        </w:rPr>
        <w:t xml:space="preserve">I10: Count the number of calls made by technician 2. </w:t>
      </w:r>
    </w:p>
    <w:p w14:paraId="44895D8D" w14:textId="77777777" w:rsidR="008722F2" w:rsidRPr="00B4526A" w:rsidRDefault="004920C3" w:rsidP="00FB7CB7">
      <w:pPr>
        <w:ind w:left="360" w:firstLine="720"/>
        <w:rPr>
          <w:color w:val="000000" w:themeColor="text1"/>
        </w:rPr>
      </w:pPr>
      <w:r>
        <w:rPr>
          <w:color w:val="000000" w:themeColor="text1"/>
        </w:rPr>
        <w:t>I</w:t>
      </w:r>
      <w:r w:rsidR="008722F2" w:rsidRPr="00B4526A">
        <w:rPr>
          <w:color w:val="000000" w:themeColor="text1"/>
        </w:rPr>
        <w:t>11: Count the number of calls made by technician 3.</w:t>
      </w:r>
    </w:p>
    <w:p w14:paraId="64D6B0F4" w14:textId="77777777" w:rsidR="008722F2" w:rsidRPr="00FB7CB7" w:rsidRDefault="008722F2" w:rsidP="00FB7CB7">
      <w:pPr>
        <w:pStyle w:val="ListParagraph"/>
        <w:numPr>
          <w:ilvl w:val="0"/>
          <w:numId w:val="3"/>
        </w:numPr>
        <w:rPr>
          <w:color w:val="000000" w:themeColor="text1"/>
        </w:rPr>
      </w:pPr>
      <w:r w:rsidRPr="00FB7CB7">
        <w:rPr>
          <w:color w:val="000000" w:themeColor="text1"/>
        </w:rPr>
        <w:lastRenderedPageBreak/>
        <w:t>In cell I14, create a COUNTIFS formula to count the number of calls made by technician 3 for which the hours logged were greater than three. Use range names (</w:t>
      </w:r>
      <w:proofErr w:type="spellStart"/>
      <w:r w:rsidRPr="00FB7CB7">
        <w:rPr>
          <w:color w:val="000000" w:themeColor="text1"/>
        </w:rPr>
        <w:t>TechCode</w:t>
      </w:r>
      <w:proofErr w:type="spellEnd"/>
      <w:r w:rsidRPr="00FB7CB7">
        <w:rPr>
          <w:color w:val="000000" w:themeColor="text1"/>
        </w:rPr>
        <w:t xml:space="preserve"> and Hours) where possible.</w:t>
      </w:r>
    </w:p>
    <w:p w14:paraId="1B4F6C77" w14:textId="77777777" w:rsidR="008722F2" w:rsidRPr="00FB7CB7" w:rsidRDefault="008722F2" w:rsidP="00FB7CB7">
      <w:pPr>
        <w:pStyle w:val="ListParagraph"/>
        <w:numPr>
          <w:ilvl w:val="0"/>
          <w:numId w:val="3"/>
        </w:numPr>
        <w:rPr>
          <w:color w:val="000000" w:themeColor="text1"/>
        </w:rPr>
      </w:pPr>
      <w:r w:rsidRPr="00FB7CB7">
        <w:rPr>
          <w:color w:val="000000" w:themeColor="text1"/>
        </w:rPr>
        <w:t xml:space="preserve">Using the ranges named </w:t>
      </w:r>
      <w:proofErr w:type="spellStart"/>
      <w:r w:rsidRPr="00FB7CB7">
        <w:rPr>
          <w:color w:val="000000" w:themeColor="text1"/>
        </w:rPr>
        <w:t>TechCode</w:t>
      </w:r>
      <w:proofErr w:type="spellEnd"/>
      <w:r w:rsidRPr="00FB7CB7">
        <w:rPr>
          <w:color w:val="000000" w:themeColor="text1"/>
        </w:rPr>
        <w:t xml:space="preserve"> and </w:t>
      </w:r>
      <w:proofErr w:type="spellStart"/>
      <w:r w:rsidRPr="00FB7CB7">
        <w:rPr>
          <w:color w:val="000000" w:themeColor="text1"/>
        </w:rPr>
        <w:t>LaborCost</w:t>
      </w:r>
      <w:proofErr w:type="spellEnd"/>
      <w:r w:rsidRPr="00FB7CB7">
        <w:rPr>
          <w:color w:val="000000" w:themeColor="text1"/>
        </w:rPr>
        <w:t>, create SUMIF formulas in these cells indicated:</w:t>
      </w:r>
    </w:p>
    <w:p w14:paraId="5100D351" w14:textId="77777777" w:rsidR="008722F2" w:rsidRPr="00B4526A" w:rsidRDefault="008722F2" w:rsidP="00FB7CB7">
      <w:pPr>
        <w:ind w:left="1440"/>
        <w:rPr>
          <w:color w:val="000000" w:themeColor="text1"/>
        </w:rPr>
      </w:pPr>
      <w:r w:rsidRPr="00B4526A">
        <w:rPr>
          <w:color w:val="000000" w:themeColor="text1"/>
        </w:rPr>
        <w:t xml:space="preserve">J9: Add the labor cost for calls made by technician 1. </w:t>
      </w:r>
    </w:p>
    <w:p w14:paraId="27B7AC36" w14:textId="77777777" w:rsidR="008722F2" w:rsidRPr="00B4526A" w:rsidRDefault="008722F2" w:rsidP="00FB7CB7">
      <w:pPr>
        <w:ind w:left="1440"/>
        <w:rPr>
          <w:color w:val="000000" w:themeColor="text1"/>
        </w:rPr>
      </w:pPr>
      <w:r w:rsidRPr="00B4526A">
        <w:rPr>
          <w:color w:val="000000" w:themeColor="text1"/>
        </w:rPr>
        <w:t xml:space="preserve">J10: Add the labor cost for calls made by technician 2. </w:t>
      </w:r>
    </w:p>
    <w:p w14:paraId="4C5648AA" w14:textId="77777777" w:rsidR="008722F2" w:rsidRPr="00B4526A" w:rsidRDefault="008722F2" w:rsidP="00FB7CB7">
      <w:pPr>
        <w:ind w:left="1440"/>
        <w:rPr>
          <w:color w:val="000000" w:themeColor="text1"/>
        </w:rPr>
      </w:pPr>
      <w:r w:rsidRPr="00B4526A">
        <w:rPr>
          <w:color w:val="000000" w:themeColor="text1"/>
        </w:rPr>
        <w:t>J11: Add the labor cost for calls made by technician 3.</w:t>
      </w:r>
    </w:p>
    <w:p w14:paraId="252E92AD" w14:textId="77777777" w:rsidR="008722F2" w:rsidRPr="00FB7CB7" w:rsidRDefault="008722F2" w:rsidP="00FB7CB7">
      <w:pPr>
        <w:pStyle w:val="ListParagraph"/>
        <w:numPr>
          <w:ilvl w:val="0"/>
          <w:numId w:val="3"/>
        </w:numPr>
        <w:rPr>
          <w:color w:val="000000" w:themeColor="text1"/>
        </w:rPr>
      </w:pPr>
      <w:r w:rsidRPr="00FB7CB7">
        <w:rPr>
          <w:color w:val="000000" w:themeColor="text1"/>
        </w:rPr>
        <w:t xml:space="preserve">Using the ranges named </w:t>
      </w:r>
      <w:proofErr w:type="spellStart"/>
      <w:r w:rsidRPr="00FB7CB7">
        <w:rPr>
          <w:color w:val="000000" w:themeColor="text1"/>
        </w:rPr>
        <w:t>TechCode</w:t>
      </w:r>
      <w:proofErr w:type="spellEnd"/>
      <w:r w:rsidRPr="00FB7CB7">
        <w:rPr>
          <w:color w:val="000000" w:themeColor="text1"/>
        </w:rPr>
        <w:t xml:space="preserve">, </w:t>
      </w:r>
      <w:proofErr w:type="spellStart"/>
      <w:r w:rsidRPr="00FB7CB7">
        <w:rPr>
          <w:color w:val="000000" w:themeColor="text1"/>
        </w:rPr>
        <w:t>LaborCost</w:t>
      </w:r>
      <w:proofErr w:type="spellEnd"/>
      <w:r w:rsidRPr="00FB7CB7">
        <w:rPr>
          <w:color w:val="000000" w:themeColor="text1"/>
        </w:rPr>
        <w:t>, and Hours, create a SUMIFS formula in cell J14 to add the labor cost for calls made by technician 3</w:t>
      </w:r>
      <w:r w:rsidR="004920C3" w:rsidRPr="00FB7CB7">
        <w:rPr>
          <w:color w:val="000000" w:themeColor="text1"/>
        </w:rPr>
        <w:t xml:space="preserve"> </w:t>
      </w:r>
      <w:r w:rsidRPr="00FB7CB7">
        <w:rPr>
          <w:color w:val="000000" w:themeColor="text1"/>
        </w:rPr>
        <w:t>(criteria 1) in which the hours logged were greater than three (criteria 2).</w:t>
      </w:r>
    </w:p>
    <w:p w14:paraId="06BDC66D" w14:textId="77777777" w:rsidR="008722F2" w:rsidRPr="00FB7CB7" w:rsidRDefault="008722F2" w:rsidP="00FB7CB7">
      <w:pPr>
        <w:pStyle w:val="ListParagraph"/>
        <w:numPr>
          <w:ilvl w:val="0"/>
          <w:numId w:val="3"/>
        </w:numPr>
        <w:rPr>
          <w:color w:val="000000" w:themeColor="text1"/>
        </w:rPr>
      </w:pPr>
      <w:r w:rsidRPr="00FB7CB7">
        <w:rPr>
          <w:color w:val="000000" w:themeColor="text1"/>
        </w:rPr>
        <w:t xml:space="preserve">Using the named ranges </w:t>
      </w:r>
      <w:proofErr w:type="spellStart"/>
      <w:r w:rsidRPr="00FB7CB7">
        <w:rPr>
          <w:color w:val="000000" w:themeColor="text1"/>
        </w:rPr>
        <w:t>TechCode</w:t>
      </w:r>
      <w:proofErr w:type="spellEnd"/>
      <w:r w:rsidRPr="00FB7CB7">
        <w:rPr>
          <w:color w:val="000000" w:themeColor="text1"/>
        </w:rPr>
        <w:t xml:space="preserve"> and </w:t>
      </w:r>
      <w:proofErr w:type="spellStart"/>
      <w:r w:rsidRPr="00FB7CB7">
        <w:rPr>
          <w:color w:val="000000" w:themeColor="text1"/>
        </w:rPr>
        <w:t>LaborCost</w:t>
      </w:r>
      <w:proofErr w:type="spellEnd"/>
      <w:r w:rsidRPr="00FB7CB7">
        <w:rPr>
          <w:color w:val="000000" w:themeColor="text1"/>
        </w:rPr>
        <w:t>, create AVERAGEIF formulas in these cells:</w:t>
      </w:r>
    </w:p>
    <w:p w14:paraId="3971F354" w14:textId="77777777" w:rsidR="008722F2" w:rsidRPr="00B4526A" w:rsidRDefault="008722F2" w:rsidP="00FB7CB7">
      <w:pPr>
        <w:ind w:left="1440"/>
        <w:rPr>
          <w:color w:val="000000" w:themeColor="text1"/>
        </w:rPr>
      </w:pPr>
      <w:r w:rsidRPr="00B4526A">
        <w:rPr>
          <w:color w:val="000000" w:themeColor="text1"/>
        </w:rPr>
        <w:t xml:space="preserve">J18: Average the labor cost for calls made by technician 1. </w:t>
      </w:r>
    </w:p>
    <w:p w14:paraId="6390AC0A" w14:textId="77777777" w:rsidR="008722F2" w:rsidRPr="00B4526A" w:rsidRDefault="008722F2" w:rsidP="00FB7CB7">
      <w:pPr>
        <w:ind w:left="1440"/>
        <w:rPr>
          <w:color w:val="000000" w:themeColor="text1"/>
        </w:rPr>
      </w:pPr>
      <w:r w:rsidRPr="00B4526A">
        <w:rPr>
          <w:color w:val="000000" w:themeColor="text1"/>
        </w:rPr>
        <w:t xml:space="preserve">J19: Average the labor cost for calls made by technician 2. </w:t>
      </w:r>
    </w:p>
    <w:p w14:paraId="4024E342" w14:textId="77777777" w:rsidR="008722F2" w:rsidRPr="00B4526A" w:rsidRDefault="008722F2" w:rsidP="00FB7CB7">
      <w:pPr>
        <w:ind w:left="1440"/>
        <w:rPr>
          <w:color w:val="000000" w:themeColor="text1"/>
        </w:rPr>
      </w:pPr>
      <w:r w:rsidRPr="00B4526A">
        <w:rPr>
          <w:color w:val="000000" w:themeColor="text1"/>
        </w:rPr>
        <w:t>J20: Average the labor cost for calls made by technician 3.</w:t>
      </w:r>
    </w:p>
    <w:p w14:paraId="622F3CD5" w14:textId="77777777" w:rsidR="008722F2" w:rsidRPr="00FB7CB7" w:rsidRDefault="008722F2" w:rsidP="00FB7CB7">
      <w:pPr>
        <w:pStyle w:val="ListParagraph"/>
        <w:numPr>
          <w:ilvl w:val="0"/>
          <w:numId w:val="3"/>
        </w:numPr>
        <w:rPr>
          <w:color w:val="000000" w:themeColor="text1"/>
        </w:rPr>
      </w:pPr>
      <w:r w:rsidRPr="00FB7CB7">
        <w:rPr>
          <w:color w:val="000000" w:themeColor="text1"/>
        </w:rPr>
        <w:t>Ensure that the Comma format has been applied to the cells or ranges:</w:t>
      </w:r>
    </w:p>
    <w:p w14:paraId="493D99C2" w14:textId="77777777" w:rsidR="008722F2" w:rsidRPr="00B4526A" w:rsidRDefault="008722F2" w:rsidP="00FB7CB7">
      <w:pPr>
        <w:ind w:left="1440"/>
        <w:rPr>
          <w:color w:val="000000" w:themeColor="text1"/>
        </w:rPr>
      </w:pPr>
      <w:r w:rsidRPr="00B4526A">
        <w:rPr>
          <w:color w:val="000000" w:themeColor="text1"/>
        </w:rPr>
        <w:t>J9:J11</w:t>
      </w:r>
    </w:p>
    <w:p w14:paraId="5B409445" w14:textId="77777777" w:rsidR="008722F2" w:rsidRPr="00B4526A" w:rsidRDefault="008722F2" w:rsidP="00FB7CB7">
      <w:pPr>
        <w:ind w:left="1440"/>
        <w:rPr>
          <w:color w:val="000000" w:themeColor="text1"/>
        </w:rPr>
      </w:pPr>
      <w:r w:rsidRPr="00B4526A">
        <w:rPr>
          <w:color w:val="000000" w:themeColor="text1"/>
        </w:rPr>
        <w:t>J14</w:t>
      </w:r>
    </w:p>
    <w:p w14:paraId="57851161" w14:textId="77777777" w:rsidR="008722F2" w:rsidRPr="00B4526A" w:rsidRDefault="008722F2" w:rsidP="00FB7CB7">
      <w:pPr>
        <w:ind w:left="1440"/>
        <w:rPr>
          <w:color w:val="000000" w:themeColor="text1"/>
        </w:rPr>
      </w:pPr>
      <w:r w:rsidRPr="00B4526A">
        <w:rPr>
          <w:color w:val="000000" w:themeColor="text1"/>
        </w:rPr>
        <w:t xml:space="preserve">J18:J20 </w:t>
      </w:r>
    </w:p>
    <w:p w14:paraId="26F888D0" w14:textId="77777777" w:rsidR="008722F2" w:rsidRPr="00FB7CB7" w:rsidRDefault="008722F2" w:rsidP="00FB7CB7">
      <w:pPr>
        <w:pStyle w:val="ListParagraph"/>
        <w:numPr>
          <w:ilvl w:val="0"/>
          <w:numId w:val="3"/>
        </w:numPr>
        <w:rPr>
          <w:color w:val="000000" w:themeColor="text1"/>
        </w:rPr>
      </w:pPr>
      <w:r w:rsidRPr="00FB7CB7">
        <w:rPr>
          <w:color w:val="000000" w:themeColor="text1"/>
        </w:rPr>
        <w:t xml:space="preserve">Save, print, and then close </w:t>
      </w:r>
      <w:r w:rsidR="000B6C5C" w:rsidRPr="000B6C5C">
        <w:rPr>
          <w:b/>
          <w:color w:val="000000" w:themeColor="text1"/>
        </w:rPr>
        <w:t>EL2-C2-A2</w:t>
      </w:r>
      <w:r w:rsidR="000B6C5C">
        <w:rPr>
          <w:b/>
          <w:color w:val="000000" w:themeColor="text1"/>
        </w:rPr>
        <w:t>-RSROctLabor</w:t>
      </w:r>
    </w:p>
    <w:p w14:paraId="27A54D7C" w14:textId="77777777" w:rsidR="008722F2" w:rsidRPr="00B4526A" w:rsidRDefault="008722F2" w:rsidP="008722F2">
      <w:pPr>
        <w:rPr>
          <w:color w:val="000000" w:themeColor="text1"/>
        </w:rPr>
      </w:pPr>
    </w:p>
    <w:p w14:paraId="0B9A5130" w14:textId="77777777" w:rsidR="008722F2" w:rsidRDefault="008722F2" w:rsidP="006D7164">
      <w:pPr>
        <w:pStyle w:val="Heading1"/>
      </w:pPr>
      <w:r w:rsidRPr="00B4526A">
        <w:t>Assessment 3</w:t>
      </w:r>
    </w:p>
    <w:p w14:paraId="3A294853" w14:textId="77777777" w:rsidR="00B4526A" w:rsidRPr="00B4526A" w:rsidRDefault="00B4526A" w:rsidP="00B4526A"/>
    <w:p w14:paraId="5CC8603B" w14:textId="77777777" w:rsidR="008722F2" w:rsidRPr="00B4526A" w:rsidRDefault="008722F2" w:rsidP="008722F2">
      <w:pPr>
        <w:rPr>
          <w:color w:val="000000" w:themeColor="text1"/>
        </w:rPr>
      </w:pPr>
      <w:r w:rsidRPr="00B4526A">
        <w:rPr>
          <w:color w:val="000000" w:themeColor="text1"/>
        </w:rPr>
        <w:t>Use the PMT and PPMT Financial Functions</w:t>
      </w:r>
    </w:p>
    <w:p w14:paraId="0E20AD99" w14:textId="77777777" w:rsidR="008722F2" w:rsidRPr="00FB7CB7" w:rsidRDefault="000B6C5C" w:rsidP="00FB7CB7">
      <w:pPr>
        <w:pStyle w:val="ListParagraph"/>
        <w:numPr>
          <w:ilvl w:val="0"/>
          <w:numId w:val="7"/>
        </w:numPr>
        <w:rPr>
          <w:color w:val="000000" w:themeColor="text1"/>
        </w:rPr>
      </w:pPr>
      <w:r>
        <w:rPr>
          <w:color w:val="000000" w:themeColor="text1"/>
        </w:rPr>
        <w:t>Open Precision</w:t>
      </w:r>
      <w:r w:rsidR="008722F2" w:rsidRPr="00FB7CB7">
        <w:rPr>
          <w:color w:val="000000" w:themeColor="text1"/>
        </w:rPr>
        <w:t>Warehouse.xlsx.</w:t>
      </w:r>
    </w:p>
    <w:p w14:paraId="16B08B38" w14:textId="77777777" w:rsidR="008722F2" w:rsidRPr="00FB7CB7" w:rsidRDefault="008722F2" w:rsidP="000B6C5C">
      <w:pPr>
        <w:pStyle w:val="ListParagraph"/>
        <w:numPr>
          <w:ilvl w:val="0"/>
          <w:numId w:val="7"/>
        </w:numPr>
        <w:rPr>
          <w:color w:val="000000" w:themeColor="text1"/>
        </w:rPr>
      </w:pPr>
      <w:r w:rsidRPr="00FB7CB7">
        <w:rPr>
          <w:color w:val="000000" w:themeColor="text1"/>
        </w:rPr>
        <w:t xml:space="preserve">Save the workbook with the name </w:t>
      </w:r>
      <w:r w:rsidR="000B6C5C" w:rsidRPr="000B6C5C">
        <w:rPr>
          <w:b/>
          <w:color w:val="000000" w:themeColor="text1"/>
        </w:rPr>
        <w:t>EL2-C2-A3-PrecisionWarehouse</w:t>
      </w:r>
    </w:p>
    <w:p w14:paraId="0DD9A582" w14:textId="615C59DD" w:rsidR="00FB7CB7" w:rsidRPr="00FB7CB7" w:rsidRDefault="008722F2" w:rsidP="00FB7CB7">
      <w:pPr>
        <w:pStyle w:val="ListParagraph"/>
        <w:numPr>
          <w:ilvl w:val="0"/>
          <w:numId w:val="7"/>
        </w:numPr>
        <w:rPr>
          <w:color w:val="000000" w:themeColor="text1"/>
        </w:rPr>
      </w:pPr>
      <w:r w:rsidRPr="00FB7CB7">
        <w:rPr>
          <w:color w:val="000000" w:themeColor="text1"/>
        </w:rPr>
        <w:t xml:space="preserve">Using cell references, create a PMT formula in cell </w:t>
      </w:r>
      <w:r w:rsidR="00C75299">
        <w:rPr>
          <w:color w:val="000000" w:themeColor="text1"/>
        </w:rPr>
        <w:t>D</w:t>
      </w:r>
      <w:r w:rsidRPr="00FB7CB7">
        <w:rPr>
          <w:color w:val="000000" w:themeColor="text1"/>
        </w:rPr>
        <w:t xml:space="preserve">8 to calculate the monthly loan payment for a proposed loan from </w:t>
      </w:r>
      <w:proofErr w:type="spellStart"/>
      <w:r w:rsidRPr="00FB7CB7">
        <w:rPr>
          <w:color w:val="000000" w:themeColor="text1"/>
        </w:rPr>
        <w:t>NewVentures</w:t>
      </w:r>
      <w:proofErr w:type="spellEnd"/>
      <w:r w:rsidRPr="00FB7CB7">
        <w:rPr>
          <w:color w:val="000000" w:themeColor="text1"/>
        </w:rPr>
        <w:t xml:space="preserve"> Capital Inc. </w:t>
      </w:r>
      <w:bookmarkStart w:id="0" w:name="_GoBack"/>
      <w:bookmarkEnd w:id="0"/>
    </w:p>
    <w:p w14:paraId="71AF2E9C" w14:textId="77777777" w:rsidR="008722F2" w:rsidRPr="00FB7CB7" w:rsidRDefault="008722F2" w:rsidP="00FB7CB7">
      <w:pPr>
        <w:pStyle w:val="ListParagraph"/>
        <w:numPr>
          <w:ilvl w:val="1"/>
          <w:numId w:val="7"/>
        </w:numPr>
        <w:rPr>
          <w:i/>
          <w:color w:val="000000" w:themeColor="text1"/>
        </w:rPr>
      </w:pPr>
      <w:r w:rsidRPr="00FB7CB7">
        <w:rPr>
          <w:i/>
          <w:color w:val="000000" w:themeColor="text1"/>
        </w:rPr>
        <w:t xml:space="preserve">Note: The PMT function uses the same arguments as the PPMT function with the exception, that there is no Per criterion. Remember to divide the rate by 12 and multiply the </w:t>
      </w:r>
      <w:proofErr w:type="spellStart"/>
      <w:r w:rsidRPr="00FB7CB7">
        <w:rPr>
          <w:i/>
          <w:color w:val="000000" w:themeColor="text1"/>
        </w:rPr>
        <w:t>nper</w:t>
      </w:r>
      <w:proofErr w:type="spellEnd"/>
      <w:r w:rsidRPr="00FB7CB7">
        <w:rPr>
          <w:i/>
          <w:color w:val="000000" w:themeColor="text1"/>
        </w:rPr>
        <w:t xml:space="preserve"> by 12 to use monthly units.</w:t>
      </w:r>
    </w:p>
    <w:p w14:paraId="689C1453" w14:textId="77777777" w:rsidR="008722F2" w:rsidRPr="00FB7CB7" w:rsidRDefault="008722F2" w:rsidP="00FB7CB7">
      <w:pPr>
        <w:pStyle w:val="ListParagraph"/>
        <w:numPr>
          <w:ilvl w:val="0"/>
          <w:numId w:val="7"/>
        </w:numPr>
        <w:rPr>
          <w:color w:val="000000" w:themeColor="text1"/>
        </w:rPr>
      </w:pPr>
      <w:r w:rsidRPr="00FB7CB7">
        <w:rPr>
          <w:color w:val="000000" w:themeColor="text1"/>
        </w:rPr>
        <w:t>Using cell references, create PPMT formulas to find the principal portion of the loan payment for the first loan payment in cell D10 and the last loan payment in cell D11.</w:t>
      </w:r>
    </w:p>
    <w:p w14:paraId="46C4A585" w14:textId="77777777" w:rsidR="008722F2" w:rsidRPr="00FB7CB7" w:rsidRDefault="008722F2" w:rsidP="00FB7CB7">
      <w:pPr>
        <w:pStyle w:val="ListParagraph"/>
        <w:numPr>
          <w:ilvl w:val="0"/>
          <w:numId w:val="7"/>
        </w:numPr>
        <w:rPr>
          <w:color w:val="000000" w:themeColor="text1"/>
        </w:rPr>
      </w:pPr>
      <w:r w:rsidRPr="00FB7CB7">
        <w:rPr>
          <w:color w:val="000000" w:themeColor="text1"/>
        </w:rPr>
        <w:t>In cell D13, create a formula to calculate the total cost of the loan by multiplying the monthly loan payment times the amortization period in years times 12.</w:t>
      </w:r>
    </w:p>
    <w:p w14:paraId="010EB257" w14:textId="77777777" w:rsidR="008722F2" w:rsidRPr="00FB7CB7" w:rsidRDefault="008722F2" w:rsidP="00FB7CB7">
      <w:pPr>
        <w:pStyle w:val="ListParagraph"/>
        <w:numPr>
          <w:ilvl w:val="0"/>
          <w:numId w:val="7"/>
        </w:numPr>
        <w:rPr>
          <w:color w:val="000000" w:themeColor="text1"/>
        </w:rPr>
      </w:pPr>
      <w:r w:rsidRPr="00FB7CB7">
        <w:rPr>
          <w:color w:val="000000" w:themeColor="text1"/>
        </w:rPr>
        <w:lastRenderedPageBreak/>
        <w:t>Print the worksheet.</w:t>
      </w:r>
    </w:p>
    <w:p w14:paraId="2BDC70F9" w14:textId="77777777" w:rsidR="008722F2" w:rsidRPr="00FB7CB7" w:rsidRDefault="004920C3" w:rsidP="00FB7CB7">
      <w:pPr>
        <w:pStyle w:val="ListParagraph"/>
        <w:numPr>
          <w:ilvl w:val="0"/>
          <w:numId w:val="7"/>
        </w:numPr>
        <w:rPr>
          <w:color w:val="000000" w:themeColor="text1"/>
        </w:rPr>
      </w:pPr>
      <w:r w:rsidRPr="00FB7CB7">
        <w:rPr>
          <w:color w:val="000000" w:themeColor="text1"/>
        </w:rPr>
        <w:t xml:space="preserve">Save and then close </w:t>
      </w:r>
      <w:r w:rsidR="000B6C5C" w:rsidRPr="000B6C5C">
        <w:rPr>
          <w:b/>
          <w:color w:val="000000" w:themeColor="text1"/>
        </w:rPr>
        <w:t>EL2-C2-A3-PrecisionWarehouse</w:t>
      </w:r>
    </w:p>
    <w:p w14:paraId="42E6D13B" w14:textId="77777777" w:rsidR="008722F2" w:rsidRPr="00B4526A" w:rsidRDefault="008722F2" w:rsidP="008722F2">
      <w:pPr>
        <w:rPr>
          <w:color w:val="000000" w:themeColor="text1"/>
        </w:rPr>
      </w:pPr>
    </w:p>
    <w:p w14:paraId="2BF5A26F" w14:textId="77777777" w:rsidR="008722F2" w:rsidRDefault="008722F2" w:rsidP="006D7164">
      <w:pPr>
        <w:pStyle w:val="Heading1"/>
      </w:pPr>
      <w:r w:rsidRPr="00B4526A">
        <w:t>Assessment 4</w:t>
      </w:r>
    </w:p>
    <w:p w14:paraId="09653DF7" w14:textId="77777777" w:rsidR="000B6C5C" w:rsidRDefault="000B6C5C" w:rsidP="008722F2">
      <w:pPr>
        <w:rPr>
          <w:color w:val="000000" w:themeColor="text1"/>
        </w:rPr>
      </w:pPr>
    </w:p>
    <w:p w14:paraId="0C06E4B5" w14:textId="77777777" w:rsidR="008722F2" w:rsidRPr="00B4526A" w:rsidRDefault="008722F2" w:rsidP="008722F2">
      <w:pPr>
        <w:rPr>
          <w:color w:val="000000" w:themeColor="text1"/>
        </w:rPr>
      </w:pPr>
      <w:r w:rsidRPr="00B4526A">
        <w:rPr>
          <w:color w:val="000000" w:themeColor="text1"/>
        </w:rPr>
        <w:t>Use Logical Functions</w:t>
      </w:r>
    </w:p>
    <w:p w14:paraId="7F809B2A" w14:textId="77777777" w:rsidR="008722F2" w:rsidRPr="00FB7CB7" w:rsidRDefault="008722F2" w:rsidP="00FB7CB7">
      <w:pPr>
        <w:pStyle w:val="ListParagraph"/>
        <w:numPr>
          <w:ilvl w:val="0"/>
          <w:numId w:val="8"/>
        </w:numPr>
        <w:rPr>
          <w:color w:val="000000" w:themeColor="text1"/>
        </w:rPr>
      </w:pPr>
      <w:r w:rsidRPr="00FB7CB7">
        <w:rPr>
          <w:color w:val="000000" w:themeColor="text1"/>
        </w:rPr>
        <w:t>Open ACPremiumReview.xlsx.</w:t>
      </w:r>
    </w:p>
    <w:p w14:paraId="03CD88EE" w14:textId="77777777" w:rsidR="008722F2" w:rsidRPr="00FB7CB7" w:rsidRDefault="008722F2" w:rsidP="000B6C5C">
      <w:pPr>
        <w:pStyle w:val="ListParagraph"/>
        <w:numPr>
          <w:ilvl w:val="0"/>
          <w:numId w:val="8"/>
        </w:numPr>
        <w:rPr>
          <w:color w:val="000000" w:themeColor="text1"/>
        </w:rPr>
      </w:pPr>
      <w:r w:rsidRPr="00FB7CB7">
        <w:rPr>
          <w:color w:val="000000" w:themeColor="text1"/>
        </w:rPr>
        <w:t xml:space="preserve">Save the workbook with the name </w:t>
      </w:r>
      <w:r w:rsidR="000B6C5C" w:rsidRPr="000B6C5C">
        <w:rPr>
          <w:b/>
          <w:color w:val="000000" w:themeColor="text1"/>
        </w:rPr>
        <w:t>EL2-C2-A4-ACPremiumReview</w:t>
      </w:r>
      <w:r w:rsidRPr="00FB7CB7">
        <w:rPr>
          <w:color w:val="000000" w:themeColor="text1"/>
        </w:rPr>
        <w:t>. The following range names have been created:</w:t>
      </w:r>
    </w:p>
    <w:p w14:paraId="7F0AD0DF" w14:textId="77777777" w:rsidR="008722F2" w:rsidRPr="00B4526A" w:rsidRDefault="008722F2" w:rsidP="00FB7CB7">
      <w:pPr>
        <w:ind w:left="1440"/>
        <w:rPr>
          <w:color w:val="000000" w:themeColor="text1"/>
        </w:rPr>
      </w:pPr>
      <w:r w:rsidRPr="00B4526A">
        <w:rPr>
          <w:color w:val="000000" w:themeColor="text1"/>
        </w:rPr>
        <w:t>B4:B23</w:t>
      </w:r>
      <w:r w:rsidRPr="00B4526A">
        <w:rPr>
          <w:color w:val="000000" w:themeColor="text1"/>
        </w:rPr>
        <w:tab/>
        <w:t>Claims</w:t>
      </w:r>
    </w:p>
    <w:p w14:paraId="5CFC06FA" w14:textId="77777777" w:rsidR="008722F2" w:rsidRPr="00B4526A" w:rsidRDefault="008722F2" w:rsidP="00FB7CB7">
      <w:pPr>
        <w:ind w:left="1440"/>
        <w:rPr>
          <w:color w:val="000000" w:themeColor="text1"/>
        </w:rPr>
      </w:pPr>
      <w:r w:rsidRPr="00B4526A">
        <w:rPr>
          <w:color w:val="000000" w:themeColor="text1"/>
        </w:rPr>
        <w:t>C4:C23</w:t>
      </w:r>
      <w:r w:rsidRPr="00B4526A">
        <w:rPr>
          <w:color w:val="000000" w:themeColor="text1"/>
        </w:rPr>
        <w:tab/>
      </w:r>
      <w:proofErr w:type="spellStart"/>
      <w:r w:rsidRPr="00B4526A">
        <w:rPr>
          <w:color w:val="000000" w:themeColor="text1"/>
        </w:rPr>
        <w:t>AtFault</w:t>
      </w:r>
      <w:proofErr w:type="spellEnd"/>
    </w:p>
    <w:p w14:paraId="4BA48A59" w14:textId="77777777" w:rsidR="008722F2" w:rsidRPr="00B4526A" w:rsidRDefault="008722F2" w:rsidP="00FB7CB7">
      <w:pPr>
        <w:ind w:left="1440"/>
        <w:rPr>
          <w:color w:val="000000" w:themeColor="text1"/>
        </w:rPr>
      </w:pPr>
      <w:r w:rsidRPr="00B4526A">
        <w:rPr>
          <w:color w:val="000000" w:themeColor="text1"/>
        </w:rPr>
        <w:t>D4:D23</w:t>
      </w:r>
      <w:r w:rsidRPr="00B4526A">
        <w:rPr>
          <w:color w:val="000000" w:themeColor="text1"/>
        </w:rPr>
        <w:tab/>
        <w:t>Rating</w:t>
      </w:r>
    </w:p>
    <w:p w14:paraId="025C56E5" w14:textId="77777777" w:rsidR="008722F2" w:rsidRPr="00B4526A" w:rsidRDefault="008722F2" w:rsidP="00FB7CB7">
      <w:pPr>
        <w:ind w:left="1440"/>
        <w:rPr>
          <w:color w:val="000000" w:themeColor="text1"/>
        </w:rPr>
      </w:pPr>
      <w:r w:rsidRPr="00B4526A">
        <w:rPr>
          <w:color w:val="000000" w:themeColor="text1"/>
        </w:rPr>
        <w:t>E4:E23</w:t>
      </w:r>
      <w:r w:rsidRPr="00B4526A">
        <w:rPr>
          <w:color w:val="000000" w:themeColor="text1"/>
        </w:rPr>
        <w:tab/>
        <w:t>Deductible</w:t>
      </w:r>
    </w:p>
    <w:p w14:paraId="2B7E4B83" w14:textId="77777777" w:rsidR="008722F2" w:rsidRPr="00FB7CB7" w:rsidRDefault="008722F2" w:rsidP="00FB7CB7">
      <w:pPr>
        <w:pStyle w:val="ListParagraph"/>
        <w:numPr>
          <w:ilvl w:val="0"/>
          <w:numId w:val="8"/>
        </w:numPr>
        <w:rPr>
          <w:color w:val="000000" w:themeColor="text1"/>
        </w:rPr>
      </w:pPr>
      <w:r w:rsidRPr="00FB7CB7">
        <w:rPr>
          <w:color w:val="000000" w:themeColor="text1"/>
        </w:rPr>
        <w:t xml:space="preserve">Using named ranges, create a formula in cell G4 to display </w:t>
      </w:r>
      <w:r w:rsidRPr="00FB7CB7">
        <w:rPr>
          <w:i/>
          <w:color w:val="000000" w:themeColor="text1"/>
        </w:rPr>
        <w:t>Yes</w:t>
      </w:r>
      <w:r w:rsidRPr="00FB7CB7">
        <w:rPr>
          <w:color w:val="000000" w:themeColor="text1"/>
        </w:rPr>
        <w:t xml:space="preserve"> if the number of at fault claims is greater than one and the current rating is greater than two. Both conditions must test true to display </w:t>
      </w:r>
      <w:r w:rsidRPr="00FB7CB7">
        <w:rPr>
          <w:i/>
          <w:color w:val="000000" w:themeColor="text1"/>
        </w:rPr>
        <w:t>Yes</w:t>
      </w:r>
      <w:r w:rsidRPr="00FB7CB7">
        <w:rPr>
          <w:color w:val="000000" w:themeColor="text1"/>
        </w:rPr>
        <w:t xml:space="preserve">; otherwise, display </w:t>
      </w:r>
      <w:r w:rsidRPr="00FB7CB7">
        <w:rPr>
          <w:i/>
          <w:color w:val="000000" w:themeColor="text1"/>
        </w:rPr>
        <w:t>No</w:t>
      </w:r>
      <w:r w:rsidRPr="00FB7CB7">
        <w:rPr>
          <w:color w:val="000000" w:themeColor="text1"/>
        </w:rPr>
        <w:t xml:space="preserve"> in the cell. </w:t>
      </w:r>
      <w:r w:rsidRPr="00FB7CB7">
        <w:rPr>
          <w:b/>
          <w:i/>
          <w:color w:val="000000" w:themeColor="text1"/>
        </w:rPr>
        <w:t xml:space="preserve">Hint: Use a nested IF and </w:t>
      </w:r>
      <w:proofErr w:type="spellStart"/>
      <w:r w:rsidRPr="00FB7CB7">
        <w:rPr>
          <w:b/>
          <w:i/>
          <w:color w:val="000000" w:themeColor="text1"/>
        </w:rPr>
        <w:t>AND</w:t>
      </w:r>
      <w:proofErr w:type="spellEnd"/>
      <w:r w:rsidRPr="00FB7CB7">
        <w:rPr>
          <w:b/>
          <w:i/>
          <w:color w:val="000000" w:themeColor="text1"/>
        </w:rPr>
        <w:t xml:space="preserve"> formula.</w:t>
      </w:r>
    </w:p>
    <w:p w14:paraId="27239C89" w14:textId="77777777" w:rsidR="008722F2" w:rsidRPr="00FB7CB7" w:rsidRDefault="008722F2" w:rsidP="00FB7CB7">
      <w:pPr>
        <w:pStyle w:val="ListParagraph"/>
        <w:numPr>
          <w:ilvl w:val="0"/>
          <w:numId w:val="8"/>
        </w:numPr>
        <w:rPr>
          <w:color w:val="000000" w:themeColor="text1"/>
        </w:rPr>
      </w:pPr>
      <w:r w:rsidRPr="00FB7CB7">
        <w:rPr>
          <w:color w:val="000000" w:themeColor="text1"/>
        </w:rPr>
        <w:t xml:space="preserve">Using named ranges, create a formula in cell H4 to display </w:t>
      </w:r>
      <w:r w:rsidRPr="00FB7CB7">
        <w:rPr>
          <w:i/>
          <w:color w:val="000000" w:themeColor="text1"/>
        </w:rPr>
        <w:t>Yes</w:t>
      </w:r>
      <w:r w:rsidRPr="00FB7CB7">
        <w:rPr>
          <w:color w:val="000000" w:themeColor="text1"/>
        </w:rPr>
        <w:t xml:space="preserve"> in the cell if either the number of claims is greater than two or the current deductible is less than $1,000.00; otherwise, display </w:t>
      </w:r>
      <w:r w:rsidRPr="00FB7CB7">
        <w:rPr>
          <w:i/>
          <w:color w:val="000000" w:themeColor="text1"/>
        </w:rPr>
        <w:t>No</w:t>
      </w:r>
      <w:r w:rsidRPr="00FB7CB7">
        <w:rPr>
          <w:color w:val="000000" w:themeColor="text1"/>
        </w:rPr>
        <w:t xml:space="preserve"> in the cell. </w:t>
      </w:r>
      <w:r w:rsidRPr="00FB7CB7">
        <w:rPr>
          <w:b/>
          <w:i/>
          <w:color w:val="000000" w:themeColor="text1"/>
        </w:rPr>
        <w:t>Hint: Use a nested IF and OR formula.</w:t>
      </w:r>
    </w:p>
    <w:p w14:paraId="1C390A3D" w14:textId="77777777" w:rsidR="008722F2" w:rsidRPr="00FB7CB7" w:rsidRDefault="008722F2" w:rsidP="00FB7CB7">
      <w:pPr>
        <w:pStyle w:val="ListParagraph"/>
        <w:numPr>
          <w:ilvl w:val="0"/>
          <w:numId w:val="8"/>
        </w:numPr>
        <w:rPr>
          <w:color w:val="000000" w:themeColor="text1"/>
        </w:rPr>
      </w:pPr>
      <w:r w:rsidRPr="00FB7CB7">
        <w:rPr>
          <w:color w:val="000000" w:themeColor="text1"/>
        </w:rPr>
        <w:t>Center the results in cells G4 and H4 and then copy and paste the formulas into the ranges G5:G23 and H5:H23, respectively. Deselect the range after copying.</w:t>
      </w:r>
    </w:p>
    <w:p w14:paraId="534A912A" w14:textId="77777777" w:rsidR="008722F2" w:rsidRPr="00FB7CB7" w:rsidRDefault="008722F2" w:rsidP="00FB7CB7">
      <w:pPr>
        <w:pStyle w:val="ListParagraph"/>
        <w:numPr>
          <w:ilvl w:val="0"/>
          <w:numId w:val="8"/>
        </w:numPr>
        <w:rPr>
          <w:color w:val="000000" w:themeColor="text1"/>
        </w:rPr>
      </w:pPr>
      <w:r w:rsidRPr="00FB7CB7">
        <w:rPr>
          <w:color w:val="000000" w:themeColor="text1"/>
        </w:rPr>
        <w:t xml:space="preserve">Save, print, and then close </w:t>
      </w:r>
      <w:r w:rsidR="000B6C5C" w:rsidRPr="000B6C5C">
        <w:rPr>
          <w:b/>
          <w:color w:val="000000" w:themeColor="text1"/>
        </w:rPr>
        <w:t>EL2-C2-A4-ACPremiumReview</w:t>
      </w:r>
      <w:r w:rsidRPr="00FB7CB7">
        <w:rPr>
          <w:color w:val="000000" w:themeColor="text1"/>
        </w:rPr>
        <w:t>.</w:t>
      </w:r>
    </w:p>
    <w:sectPr w:rsidR="008722F2" w:rsidRPr="00FB7C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50A58"/>
    <w:multiLevelType w:val="hybridMultilevel"/>
    <w:tmpl w:val="BF966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CE1099"/>
    <w:multiLevelType w:val="hybridMultilevel"/>
    <w:tmpl w:val="06043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B22629"/>
    <w:multiLevelType w:val="hybridMultilevel"/>
    <w:tmpl w:val="5A1EC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6F694D"/>
    <w:multiLevelType w:val="hybridMultilevel"/>
    <w:tmpl w:val="BF966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836171"/>
    <w:multiLevelType w:val="hybridMultilevel"/>
    <w:tmpl w:val="D2B61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B87F7C"/>
    <w:multiLevelType w:val="hybridMultilevel"/>
    <w:tmpl w:val="3E76C4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DE068F"/>
    <w:multiLevelType w:val="hybridMultilevel"/>
    <w:tmpl w:val="8F1E1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B76FBF"/>
    <w:multiLevelType w:val="hybridMultilevel"/>
    <w:tmpl w:val="4078C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1B55B9"/>
    <w:multiLevelType w:val="hybridMultilevel"/>
    <w:tmpl w:val="A4EEF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8"/>
  </w:num>
  <w:num w:numId="5">
    <w:abstractNumId w:val="6"/>
  </w:num>
  <w:num w:numId="6">
    <w:abstractNumId w:val="4"/>
  </w:num>
  <w:num w:numId="7">
    <w:abstractNumId w:val="0"/>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NjY1N7EwtjQ3MrdU0lEKTi0uzszPAykwqwUAq85PRCwAAAA="/>
  </w:docVars>
  <w:rsids>
    <w:rsidRoot w:val="0097715F"/>
    <w:rsid w:val="000B6C5C"/>
    <w:rsid w:val="002D603C"/>
    <w:rsid w:val="00362851"/>
    <w:rsid w:val="00387515"/>
    <w:rsid w:val="004920C3"/>
    <w:rsid w:val="006D7164"/>
    <w:rsid w:val="0072685B"/>
    <w:rsid w:val="008722F2"/>
    <w:rsid w:val="0089379E"/>
    <w:rsid w:val="0097715F"/>
    <w:rsid w:val="00B4526A"/>
    <w:rsid w:val="00BA6E98"/>
    <w:rsid w:val="00C5343B"/>
    <w:rsid w:val="00C75299"/>
    <w:rsid w:val="00FB7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64685"/>
  <w15:chartTrackingRefBased/>
  <w15:docId w15:val="{059624FA-FDD9-4650-BB1A-2F7F8A17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7164"/>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Heading1"/>
    <w:next w:val="Normal"/>
    <w:link w:val="Heading2Char"/>
    <w:uiPriority w:val="9"/>
    <w:unhideWhenUsed/>
    <w:qFormat/>
    <w:rsid w:val="006D7164"/>
    <w:pPr>
      <w:outlineLvl w:val="1"/>
    </w:pPr>
  </w:style>
  <w:style w:type="paragraph" w:styleId="Heading3">
    <w:name w:val="heading 3"/>
    <w:basedOn w:val="Normal"/>
    <w:next w:val="Normal"/>
    <w:link w:val="Heading3Char"/>
    <w:uiPriority w:val="9"/>
    <w:unhideWhenUsed/>
    <w:qFormat/>
    <w:rsid w:val="008722F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7164"/>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D7164"/>
    <w:rPr>
      <w:rFonts w:asciiTheme="majorHAnsi" w:eastAsiaTheme="majorEastAsia" w:hAnsiTheme="majorHAnsi" w:cstheme="majorBidi"/>
      <w:b/>
      <w:color w:val="000000" w:themeColor="text1"/>
      <w:sz w:val="32"/>
      <w:szCs w:val="32"/>
    </w:rPr>
  </w:style>
  <w:style w:type="character" w:customStyle="1" w:styleId="Heading3Char">
    <w:name w:val="Heading 3 Char"/>
    <w:basedOn w:val="DefaultParagraphFont"/>
    <w:link w:val="Heading3"/>
    <w:uiPriority w:val="9"/>
    <w:rsid w:val="008722F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FB7CB7"/>
    <w:pPr>
      <w:ind w:left="720"/>
      <w:contextualSpacing/>
    </w:pPr>
  </w:style>
  <w:style w:type="paragraph" w:styleId="Title">
    <w:name w:val="Title"/>
    <w:basedOn w:val="Heading2"/>
    <w:next w:val="Normal"/>
    <w:link w:val="TitleChar"/>
    <w:uiPriority w:val="10"/>
    <w:qFormat/>
    <w:rsid w:val="006D7164"/>
  </w:style>
  <w:style w:type="character" w:customStyle="1" w:styleId="TitleChar">
    <w:name w:val="Title Char"/>
    <w:basedOn w:val="DefaultParagraphFont"/>
    <w:link w:val="Title"/>
    <w:uiPriority w:val="10"/>
    <w:rsid w:val="006D7164"/>
    <w:rPr>
      <w:rFonts w:asciiTheme="majorHAnsi" w:eastAsiaTheme="majorEastAsia" w:hAnsiTheme="majorHAnsi" w:cstheme="majorBidi"/>
      <w:b/>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2</Words>
  <Characters>38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Mays</dc:creator>
  <cp:keywords/>
  <dc:description/>
  <cp:lastModifiedBy>Tom Mays</cp:lastModifiedBy>
  <cp:revision>4</cp:revision>
  <dcterms:created xsi:type="dcterms:W3CDTF">2018-02-21T18:35:00Z</dcterms:created>
  <dcterms:modified xsi:type="dcterms:W3CDTF">2018-07-15T20:13:00Z</dcterms:modified>
</cp:coreProperties>
</file>